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C6F38FE" w14:textId="2F2B4DD9" w:rsidR="00A93E5E" w:rsidRDefault="00441899">
      <w:r w:rsidRPr="00441899">
        <w:t xml:space="preserve">pip install </w:t>
      </w:r>
      <w:proofErr w:type="spellStart"/>
      <w:proofErr w:type="gramStart"/>
      <w:r w:rsidRPr="00441899">
        <w:t>pygame</w:t>
      </w:r>
      <w:proofErr w:type="spellEnd"/>
      <w:proofErr w:type="gramEnd"/>
    </w:p>
    <w:p w14:paraId="25D3A82F" w14:textId="0B9D98B8" w:rsidR="00441899" w:rsidRDefault="00441899">
      <w:r w:rsidRPr="00441899">
        <w:t xml:space="preserve">pip install </w:t>
      </w:r>
      <w:proofErr w:type="spellStart"/>
      <w:proofErr w:type="gramStart"/>
      <w:r w:rsidRPr="00441899">
        <w:t>pgzero</w:t>
      </w:r>
      <w:proofErr w:type="spellEnd"/>
      <w:proofErr w:type="gramEnd"/>
    </w:p>
    <w:p w14:paraId="5134AC09" w14:textId="0EA4A729" w:rsidR="009960ED" w:rsidRDefault="009960ED">
      <w:r>
        <w:t>Run 1:</w:t>
      </w:r>
    </w:p>
    <w:p w14:paraId="2DE6DED4" w14:textId="5A84C352" w:rsidR="00441899" w:rsidRDefault="009960ED">
      <w:r w:rsidRPr="009960ED">
        <w:t>C:\Users\Admin\python\Coding Games Python\shoot-the-fruit&gt;</w:t>
      </w:r>
      <w:proofErr w:type="spellStart"/>
      <w:r w:rsidRPr="009960ED">
        <w:t>pgzrun</w:t>
      </w:r>
      <w:proofErr w:type="spellEnd"/>
      <w:r w:rsidRPr="009960ED">
        <w:t xml:space="preserve"> shoot.py</w:t>
      </w:r>
    </w:p>
    <w:p w14:paraId="7C0F4F04" w14:textId="77777777" w:rsidR="00CD3F86" w:rsidRDefault="00CD3F86"/>
    <w:p w14:paraId="08B9C735" w14:textId="211D79C7" w:rsidR="00441899" w:rsidRDefault="009960ED">
      <w:r>
        <w:t>Run 2.</w:t>
      </w:r>
    </w:p>
    <w:p w14:paraId="5371C220" w14:textId="25185BF1" w:rsidR="009960ED" w:rsidRDefault="009960ED">
      <w:r>
        <w:t>In the code</w:t>
      </w:r>
    </w:p>
    <w:p w14:paraId="3B2F7D71" w14:textId="7FCE11A0" w:rsidR="009960ED" w:rsidRDefault="009960ED">
      <w:r w:rsidRPr="009960ED">
        <w:t xml:space="preserve">import </w:t>
      </w:r>
      <w:proofErr w:type="spellStart"/>
      <w:proofErr w:type="gramStart"/>
      <w:r w:rsidRPr="009960ED">
        <w:t>pgzrun</w:t>
      </w:r>
      <w:proofErr w:type="spellEnd"/>
      <w:proofErr w:type="gramEnd"/>
    </w:p>
    <w:p w14:paraId="444C872B" w14:textId="084A84AF" w:rsidR="00CD3F86" w:rsidRDefault="00CD3F86">
      <w:r>
        <w:t>code……</w:t>
      </w:r>
    </w:p>
    <w:p w14:paraId="7F77ABB1" w14:textId="7457CF7C" w:rsidR="00441899" w:rsidRDefault="00CD3F86">
      <w:proofErr w:type="spellStart"/>
      <w:proofErr w:type="gramStart"/>
      <w:r w:rsidRPr="00CD3F86">
        <w:t>pgzrun.go</w:t>
      </w:r>
      <w:proofErr w:type="spellEnd"/>
      <w:proofErr w:type="gramEnd"/>
      <w:r w:rsidRPr="00CD3F86">
        <w:t>()</w:t>
      </w:r>
    </w:p>
    <w:p w14:paraId="7A400F5F" w14:textId="5D56BBEC" w:rsidR="00441899" w:rsidRDefault="00CD3F86">
      <w:r>
        <w:t>Click Run/Run Module(F5)</w:t>
      </w:r>
    </w:p>
    <w:p w14:paraId="3BED6CE7" w14:textId="77777777" w:rsidR="00B63942" w:rsidRDefault="00B63942"/>
    <w:p w14:paraId="71184C91" w14:textId="77777777" w:rsidR="00B63942" w:rsidRDefault="00B63942"/>
    <w:p w14:paraId="0F91DC50" w14:textId="77777777" w:rsidR="00B63942" w:rsidRDefault="00B63942"/>
    <w:p w14:paraId="2A33CB6B" w14:textId="77777777" w:rsidR="00B63942" w:rsidRDefault="00B63942"/>
    <w:p w14:paraId="10D00AE8" w14:textId="77777777" w:rsidR="00B63942" w:rsidRDefault="00B63942"/>
    <w:p w14:paraId="49DA017B" w14:textId="77777777" w:rsidR="00B63942" w:rsidRDefault="00B63942"/>
    <w:p w14:paraId="49FBA17F" w14:textId="77777777" w:rsidR="00B63942" w:rsidRDefault="00B63942"/>
    <w:p w14:paraId="2BA7197D" w14:textId="77777777" w:rsidR="00B63942" w:rsidRDefault="00B63942"/>
    <w:p w14:paraId="6B44C53F" w14:textId="77777777" w:rsidR="00B63942" w:rsidRDefault="00B63942"/>
    <w:p w14:paraId="3D2E438E" w14:textId="77777777" w:rsidR="00B63942" w:rsidRDefault="00B63942"/>
    <w:p w14:paraId="31BA873B" w14:textId="77777777" w:rsidR="00B63942" w:rsidRDefault="00B63942"/>
    <w:p w14:paraId="2568EF13" w14:textId="77777777" w:rsidR="00B63942" w:rsidRDefault="00B63942"/>
    <w:p w14:paraId="6D1CBBD2" w14:textId="77777777" w:rsidR="00B63942" w:rsidRDefault="00B63942"/>
    <w:p w14:paraId="7B41F81B" w14:textId="77777777" w:rsidR="00B63942" w:rsidRDefault="00B63942"/>
    <w:p w14:paraId="79552212" w14:textId="77777777" w:rsidR="00B63942" w:rsidRDefault="00B63942"/>
    <w:p w14:paraId="40B08165" w14:textId="77777777" w:rsidR="00B63942" w:rsidRDefault="00B63942"/>
    <w:p w14:paraId="7221C39F" w14:textId="77777777" w:rsidR="00B63942" w:rsidRDefault="00B63942"/>
    <w:p w14:paraId="749D0010" w14:textId="77777777" w:rsidR="00B63942" w:rsidRDefault="00B63942"/>
    <w:sectPr w:rsidR="00B63942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altName w:val="Tahoma"/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0402"/>
    <w:multiLevelType w:val="multilevel"/>
    <w:tmpl w:val="00000885"/>
    <w:lvl w:ilvl="0">
      <w:start w:val="1"/>
      <w:numFmt w:val="decimal"/>
      <w:lvlText w:val="%1-"/>
      <w:lvlJc w:val="left"/>
      <w:pPr>
        <w:ind w:left="1205" w:hanging="360"/>
      </w:pPr>
      <w:rPr>
        <w:rFonts w:ascii="Calibri" w:hAnsi="Calibri" w:cs="Calibri"/>
        <w:b w:val="0"/>
        <w:bCs w:val="0"/>
        <w:i w:val="0"/>
        <w:iCs w:val="0"/>
        <w:spacing w:val="-2"/>
        <w:w w:val="100"/>
        <w:sz w:val="24"/>
        <w:szCs w:val="24"/>
      </w:rPr>
    </w:lvl>
    <w:lvl w:ilvl="1">
      <w:numFmt w:val="bullet"/>
      <w:lvlText w:val="•"/>
      <w:lvlJc w:val="left"/>
      <w:pPr>
        <w:ind w:left="2042" w:hanging="360"/>
      </w:pPr>
    </w:lvl>
    <w:lvl w:ilvl="2">
      <w:numFmt w:val="bullet"/>
      <w:lvlText w:val="•"/>
      <w:lvlJc w:val="left"/>
      <w:pPr>
        <w:ind w:left="2884" w:hanging="360"/>
      </w:pPr>
    </w:lvl>
    <w:lvl w:ilvl="3">
      <w:numFmt w:val="bullet"/>
      <w:lvlText w:val="•"/>
      <w:lvlJc w:val="left"/>
      <w:pPr>
        <w:ind w:left="3726" w:hanging="360"/>
      </w:pPr>
    </w:lvl>
    <w:lvl w:ilvl="4">
      <w:numFmt w:val="bullet"/>
      <w:lvlText w:val="•"/>
      <w:lvlJc w:val="left"/>
      <w:pPr>
        <w:ind w:left="4568" w:hanging="360"/>
      </w:pPr>
    </w:lvl>
    <w:lvl w:ilvl="5">
      <w:numFmt w:val="bullet"/>
      <w:lvlText w:val="•"/>
      <w:lvlJc w:val="left"/>
      <w:pPr>
        <w:ind w:left="5410" w:hanging="360"/>
      </w:pPr>
    </w:lvl>
    <w:lvl w:ilvl="6">
      <w:numFmt w:val="bullet"/>
      <w:lvlText w:val="•"/>
      <w:lvlJc w:val="left"/>
      <w:pPr>
        <w:ind w:left="6252" w:hanging="360"/>
      </w:pPr>
    </w:lvl>
    <w:lvl w:ilvl="7">
      <w:numFmt w:val="bullet"/>
      <w:lvlText w:val="•"/>
      <w:lvlJc w:val="left"/>
      <w:pPr>
        <w:ind w:left="7094" w:hanging="360"/>
      </w:pPr>
    </w:lvl>
    <w:lvl w:ilvl="8">
      <w:numFmt w:val="bullet"/>
      <w:lvlText w:val="•"/>
      <w:lvlJc w:val="left"/>
      <w:pPr>
        <w:ind w:left="7936" w:hanging="360"/>
      </w:pPr>
    </w:lvl>
  </w:abstractNum>
  <w:abstractNum w:abstractNumId="1" w15:restartNumberingAfterBreak="0">
    <w:nsid w:val="14582036"/>
    <w:multiLevelType w:val="multilevel"/>
    <w:tmpl w:val="EE9088A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" w15:restartNumberingAfterBreak="0">
    <w:nsid w:val="1A8519D7"/>
    <w:multiLevelType w:val="multilevel"/>
    <w:tmpl w:val="09C8B37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3" w15:restartNumberingAfterBreak="0">
    <w:nsid w:val="303B152E"/>
    <w:multiLevelType w:val="hybridMultilevel"/>
    <w:tmpl w:val="77FA147C"/>
    <w:lvl w:ilvl="0" w:tplc="AE28A79C">
      <w:start w:val="1"/>
      <w:numFmt w:val="decimal"/>
      <w:pStyle w:val="Heading2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4EB361B5"/>
    <w:multiLevelType w:val="hybridMultilevel"/>
    <w:tmpl w:val="D76CCBB2"/>
    <w:lvl w:ilvl="0" w:tplc="F3DA8D3A">
      <w:start w:val="1"/>
      <w:numFmt w:val="decimal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5CD366CE"/>
    <w:multiLevelType w:val="hybridMultilevel"/>
    <w:tmpl w:val="E6A27C36"/>
    <w:lvl w:ilvl="0" w:tplc="81C871FA">
      <w:start w:val="1"/>
      <w:numFmt w:val="upperLetter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num w:numId="1" w16cid:durableId="1642615499">
    <w:abstractNumId w:val="1"/>
  </w:num>
  <w:num w:numId="2" w16cid:durableId="587730927">
    <w:abstractNumId w:val="5"/>
  </w:num>
  <w:num w:numId="3" w16cid:durableId="1680231322">
    <w:abstractNumId w:val="5"/>
  </w:num>
  <w:num w:numId="4" w16cid:durableId="1850438957">
    <w:abstractNumId w:val="2"/>
  </w:num>
  <w:num w:numId="5" w16cid:durableId="1023557603">
    <w:abstractNumId w:val="4"/>
  </w:num>
  <w:num w:numId="6" w16cid:durableId="1775394046">
    <w:abstractNumId w:val="4"/>
  </w:num>
  <w:num w:numId="7" w16cid:durableId="1164778091">
    <w:abstractNumId w:val="0"/>
  </w:num>
  <w:num w:numId="8" w16cid:durableId="1004941715">
    <w:abstractNumId w:val="3"/>
  </w:num>
  <w:num w:numId="9" w16cid:durableId="265694435">
    <w:abstractNumId w:val="3"/>
  </w:num>
  <w:num w:numId="10" w16cid:durableId="140192842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0"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Tc1NDY3srQ0MDYwtDRS0lEKTi0uzszPAykwrAUAAnroMiwAAAA="/>
  </w:docVars>
  <w:rsids>
    <w:rsidRoot w:val="00E90244"/>
    <w:rsid w:val="0005432D"/>
    <w:rsid w:val="00172B4A"/>
    <w:rsid w:val="00280853"/>
    <w:rsid w:val="003375F1"/>
    <w:rsid w:val="00441899"/>
    <w:rsid w:val="00473DF4"/>
    <w:rsid w:val="004962BB"/>
    <w:rsid w:val="004F76A9"/>
    <w:rsid w:val="005F32D6"/>
    <w:rsid w:val="006825AC"/>
    <w:rsid w:val="007F07E3"/>
    <w:rsid w:val="00823CB7"/>
    <w:rsid w:val="008958E0"/>
    <w:rsid w:val="008E3765"/>
    <w:rsid w:val="009960ED"/>
    <w:rsid w:val="009B606F"/>
    <w:rsid w:val="00A6503B"/>
    <w:rsid w:val="00A7526F"/>
    <w:rsid w:val="00A93E5E"/>
    <w:rsid w:val="00B13849"/>
    <w:rsid w:val="00B40B2E"/>
    <w:rsid w:val="00B63942"/>
    <w:rsid w:val="00BA5D5B"/>
    <w:rsid w:val="00BE0EF8"/>
    <w:rsid w:val="00C92055"/>
    <w:rsid w:val="00CB0589"/>
    <w:rsid w:val="00CD3F86"/>
    <w:rsid w:val="00D51996"/>
    <w:rsid w:val="00DB5200"/>
    <w:rsid w:val="00DC2B83"/>
    <w:rsid w:val="00E16E13"/>
    <w:rsid w:val="00E50464"/>
    <w:rsid w:val="00E90244"/>
    <w:rsid w:val="00F51B98"/>
    <w:rsid w:val="00F721F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B460E05"/>
  <w15:chartTrackingRefBased/>
  <w15:docId w15:val="{824AA595-D5DB-48D1-AB28-FE0BEA6D981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kern w:val="2"/>
        <w:sz w:val="22"/>
        <w:szCs w:val="22"/>
        <w:lang w:val="en-US" w:eastAsia="zh-CN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0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9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DC2B83"/>
  </w:style>
  <w:style w:type="paragraph" w:styleId="Heading1">
    <w:name w:val="heading 1"/>
    <w:basedOn w:val="Normal"/>
    <w:next w:val="Normal"/>
    <w:link w:val="Heading1Char"/>
    <w:autoRedefine/>
    <w:uiPriority w:val="9"/>
    <w:qFormat/>
    <w:rsid w:val="00DC2B83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000000" w:themeColor="text1"/>
      <w:sz w:val="36"/>
      <w:szCs w:val="32"/>
      <w:lang w:eastAsia="en-CA"/>
    </w:rPr>
  </w:style>
  <w:style w:type="paragraph" w:styleId="Heading2">
    <w:name w:val="heading 2"/>
    <w:basedOn w:val="Normal"/>
    <w:next w:val="Normal"/>
    <w:link w:val="Heading2Char"/>
    <w:autoRedefine/>
    <w:uiPriority w:val="9"/>
    <w:unhideWhenUsed/>
    <w:qFormat/>
    <w:rsid w:val="00DC2B83"/>
    <w:pPr>
      <w:keepNext/>
      <w:keepLines/>
      <w:numPr>
        <w:numId w:val="10"/>
      </w:numPr>
      <w:spacing w:before="40" w:after="0"/>
      <w:outlineLvl w:val="1"/>
    </w:pPr>
    <w:rPr>
      <w:rFonts w:ascii="Arial" w:eastAsiaTheme="majorEastAsia" w:hAnsi="Arial" w:cs="Arial"/>
      <w:color w:val="4472C4" w:themeColor="accent1"/>
      <w:spacing w:val="2"/>
      <w:sz w:val="32"/>
      <w:szCs w:val="26"/>
      <w:bdr w:val="none" w:sz="0" w:space="0" w:color="auto" w:frame="1"/>
      <w:shd w:val="clear" w:color="auto" w:fill="FFFFFF"/>
      <w:lang w:eastAsia="en-CA"/>
    </w:rPr>
  </w:style>
  <w:style w:type="paragraph" w:styleId="Heading3">
    <w:name w:val="heading 3"/>
    <w:basedOn w:val="Normal"/>
    <w:next w:val="Normal"/>
    <w:link w:val="Heading3Char"/>
    <w:autoRedefine/>
    <w:uiPriority w:val="9"/>
    <w:unhideWhenUsed/>
    <w:qFormat/>
    <w:rsid w:val="00DC2B83"/>
    <w:pPr>
      <w:keepNext/>
      <w:keepLines/>
      <w:spacing w:before="40" w:after="0"/>
      <w:outlineLvl w:val="2"/>
    </w:pPr>
    <w:rPr>
      <w:rFonts w:eastAsiaTheme="minorHAnsi" w:cstheme="minorHAnsi"/>
      <w:b/>
      <w:bCs/>
      <w:iCs/>
      <w:color w:val="70AD47" w:themeColor="accent6"/>
      <w:spacing w:val="1"/>
      <w:sz w:val="28"/>
      <w:lang w:val="en-CA" w:eastAsia="en-US"/>
    </w:rPr>
  </w:style>
  <w:style w:type="paragraph" w:styleId="Heading4">
    <w:name w:val="heading 4"/>
    <w:basedOn w:val="Normal"/>
    <w:next w:val="Normal"/>
    <w:link w:val="Heading4Char"/>
    <w:autoRedefine/>
    <w:uiPriority w:val="9"/>
    <w:unhideWhenUsed/>
    <w:qFormat/>
    <w:rsid w:val="00DC2B83"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b/>
      <w:iCs/>
      <w:color w:val="ED7D31" w:themeColor="accent2"/>
      <w:sz w:val="24"/>
    </w:rPr>
  </w:style>
  <w:style w:type="paragraph" w:styleId="Heading5">
    <w:name w:val="heading 5"/>
    <w:basedOn w:val="Normal"/>
    <w:next w:val="Normal"/>
    <w:link w:val="Heading5Char"/>
    <w:autoRedefine/>
    <w:uiPriority w:val="9"/>
    <w:unhideWhenUsed/>
    <w:qFormat/>
    <w:rsid w:val="00DC2B83"/>
    <w:pPr>
      <w:keepNext/>
      <w:keepLines/>
      <w:spacing w:before="40" w:after="0"/>
      <w:outlineLvl w:val="4"/>
    </w:pPr>
    <w:rPr>
      <w:rFonts w:asciiTheme="majorHAnsi" w:eastAsiaTheme="majorEastAsia" w:hAnsiTheme="majorHAnsi" w:cstheme="majorBidi"/>
      <w:color w:val="7030A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DC2B83"/>
    <w:rPr>
      <w:rFonts w:asciiTheme="majorHAnsi" w:eastAsiaTheme="majorEastAsia" w:hAnsiTheme="majorHAnsi" w:cstheme="majorBidi"/>
      <w:color w:val="000000" w:themeColor="text1"/>
      <w:sz w:val="36"/>
      <w:szCs w:val="32"/>
      <w:lang w:eastAsia="en-CA"/>
    </w:rPr>
  </w:style>
  <w:style w:type="character" w:customStyle="1" w:styleId="Heading2Char">
    <w:name w:val="Heading 2 Char"/>
    <w:basedOn w:val="DefaultParagraphFont"/>
    <w:link w:val="Heading2"/>
    <w:uiPriority w:val="9"/>
    <w:rsid w:val="00DC2B83"/>
    <w:rPr>
      <w:rFonts w:ascii="Arial" w:eastAsiaTheme="majorEastAsia" w:hAnsi="Arial" w:cs="Arial"/>
      <w:color w:val="4472C4" w:themeColor="accent1"/>
      <w:spacing w:val="2"/>
      <w:sz w:val="32"/>
      <w:szCs w:val="26"/>
      <w:bdr w:val="none" w:sz="0" w:space="0" w:color="auto" w:frame="1"/>
      <w:lang w:eastAsia="en-CA"/>
    </w:rPr>
  </w:style>
  <w:style w:type="character" w:customStyle="1" w:styleId="Heading3Char">
    <w:name w:val="Heading 3 Char"/>
    <w:basedOn w:val="DefaultParagraphFont"/>
    <w:link w:val="Heading3"/>
    <w:uiPriority w:val="9"/>
    <w:rsid w:val="00DC2B83"/>
    <w:rPr>
      <w:rFonts w:eastAsiaTheme="minorHAnsi" w:cstheme="minorHAnsi"/>
      <w:b/>
      <w:bCs/>
      <w:iCs/>
      <w:color w:val="70AD47" w:themeColor="accent6"/>
      <w:spacing w:val="1"/>
      <w:sz w:val="28"/>
      <w:lang w:val="en-CA" w:eastAsia="en-US"/>
    </w:rPr>
  </w:style>
  <w:style w:type="character" w:customStyle="1" w:styleId="Heading4Char">
    <w:name w:val="Heading 4 Char"/>
    <w:basedOn w:val="DefaultParagraphFont"/>
    <w:link w:val="Heading4"/>
    <w:uiPriority w:val="9"/>
    <w:rsid w:val="00DC2B83"/>
    <w:rPr>
      <w:rFonts w:asciiTheme="majorHAnsi" w:eastAsiaTheme="majorEastAsia" w:hAnsiTheme="majorHAnsi" w:cstheme="majorBidi"/>
      <w:b/>
      <w:iCs/>
      <w:color w:val="ED7D31" w:themeColor="accent2"/>
      <w:sz w:val="24"/>
    </w:rPr>
  </w:style>
  <w:style w:type="character" w:customStyle="1" w:styleId="Heading5Char">
    <w:name w:val="Heading 5 Char"/>
    <w:basedOn w:val="DefaultParagraphFont"/>
    <w:link w:val="Heading5"/>
    <w:uiPriority w:val="9"/>
    <w:rsid w:val="00DC2B83"/>
    <w:rPr>
      <w:rFonts w:asciiTheme="majorHAnsi" w:eastAsiaTheme="majorEastAsia" w:hAnsiTheme="majorHAnsi" w:cstheme="majorBidi"/>
      <w:color w:val="7030A0"/>
    </w:rPr>
  </w:style>
  <w:style w:type="paragraph" w:styleId="Title">
    <w:name w:val="Title"/>
    <w:basedOn w:val="Normal"/>
    <w:next w:val="Normal"/>
    <w:link w:val="TitleChar"/>
    <w:autoRedefine/>
    <w:qFormat/>
    <w:rsid w:val="00DC2B83"/>
    <w:pPr>
      <w:autoSpaceDE w:val="0"/>
      <w:autoSpaceDN w:val="0"/>
      <w:adjustRightInd w:val="0"/>
      <w:spacing w:after="0" w:line="240" w:lineRule="auto"/>
      <w:ind w:left="39"/>
    </w:pPr>
    <w:rPr>
      <w:rFonts w:ascii="Calibri" w:hAnsi="Calibri" w:cs="Calibri"/>
      <w:b/>
      <w:bCs/>
      <w:i/>
      <w:iCs/>
      <w:color w:val="000000" w:themeColor="text1"/>
      <w:sz w:val="40"/>
      <w:szCs w:val="24"/>
    </w:rPr>
  </w:style>
  <w:style w:type="character" w:customStyle="1" w:styleId="TitleChar">
    <w:name w:val="Title Char"/>
    <w:basedOn w:val="DefaultParagraphFont"/>
    <w:link w:val="Title"/>
    <w:rsid w:val="00DC2B83"/>
    <w:rPr>
      <w:rFonts w:ascii="Calibri" w:hAnsi="Calibri" w:cs="Calibri"/>
      <w:b/>
      <w:bCs/>
      <w:i/>
      <w:iCs/>
      <w:color w:val="000000" w:themeColor="text1"/>
      <w:sz w:val="40"/>
      <w:szCs w:val="24"/>
    </w:rPr>
  </w:style>
  <w:style w:type="paragraph" w:customStyle="1" w:styleId="Default">
    <w:name w:val="Default"/>
    <w:rsid w:val="00DC2B83"/>
    <w:pPr>
      <w:autoSpaceDE w:val="0"/>
      <w:autoSpaceDN w:val="0"/>
      <w:adjustRightInd w:val="0"/>
      <w:spacing w:after="0" w:line="240" w:lineRule="auto"/>
    </w:pPr>
    <w:rPr>
      <w:rFonts w:ascii="Tahoma" w:hAnsi="Tahoma" w:cs="Tahoma"/>
      <w:color w:val="000000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27</TotalTime>
  <Pages>1</Pages>
  <Words>32</Words>
  <Characters>183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1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Xiaohong Deng</dc:creator>
  <cp:keywords/>
  <dc:description/>
  <cp:lastModifiedBy>Xiaohong Deng</cp:lastModifiedBy>
  <cp:revision>5</cp:revision>
  <dcterms:created xsi:type="dcterms:W3CDTF">2023-12-20T02:42:00Z</dcterms:created>
  <dcterms:modified xsi:type="dcterms:W3CDTF">2023-12-22T03:31:00Z</dcterms:modified>
</cp:coreProperties>
</file>